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4BD2F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</w:rPr>
        <w:tab/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DATE OF LETTER</w:t>
      </w:r>
    </w:p>
    <w:p w14:paraId="44EAADD5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7A1BA495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>Name of LEA</w:t>
      </w:r>
    </w:p>
    <w:p w14:paraId="1185F107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>Address of LEA</w:t>
      </w:r>
    </w:p>
    <w:p w14:paraId="5A7C479F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>Town, State Zip of LEA</w:t>
      </w:r>
    </w:p>
    <w:p w14:paraId="6CD493CC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236EEAC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 xml:space="preserve">RE: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>’s Full Name</w:t>
      </w:r>
    </w:p>
    <w:p w14:paraId="006F162E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0B28015" w14:textId="1EC6FDA3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 xml:space="preserve">Dear IEP Team Leader, </w:t>
      </w:r>
    </w:p>
    <w:p w14:paraId="52FD14EE" w14:textId="77777777" w:rsidR="0007651F" w:rsidRPr="00A15A6F" w:rsidRDefault="0007651F" w:rsidP="0007651F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4BEC97D" w14:textId="48420338" w:rsidR="00EF05EC" w:rsidRPr="00A15A6F" w:rsidRDefault="0007651F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 am/We are</w:t>
      </w:r>
      <w:r w:rsidRPr="00A15A6F">
        <w:rPr>
          <w:rFonts w:ascii="Times New Roman" w:hAnsi="Times New Roman" w:cs="Times New Roman"/>
          <w:sz w:val="20"/>
          <w:szCs w:val="20"/>
        </w:rPr>
        <w:t xml:space="preserve"> looking forward to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sz w:val="20"/>
          <w:szCs w:val="20"/>
        </w:rPr>
        <w:t xml:space="preserve"> upcoming IEP meeting.</w:t>
      </w:r>
      <w:r w:rsidRPr="00A15A6F">
        <w:rPr>
          <w:rFonts w:ascii="Times New Roman" w:hAnsi="Times New Roman" w:cs="Times New Roman"/>
          <w:sz w:val="20"/>
          <w:szCs w:val="20"/>
        </w:rPr>
        <w:t xml:space="preserve">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</w:t>
      </w:r>
      <w:r w:rsidR="00557AD7" w:rsidRPr="00A15A6F">
        <w:rPr>
          <w:rFonts w:ascii="Times New Roman" w:hAnsi="Times New Roman" w:cs="Times New Roman"/>
          <w:sz w:val="20"/>
          <w:szCs w:val="20"/>
          <w:highlight w:val="yellow"/>
        </w:rPr>
        <w:t>e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 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felt the information </w:t>
      </w:r>
      <w:r w:rsidR="00557AD7"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 discussed, as a Team, at the last meeting on </w:t>
      </w:r>
      <w:r w:rsidR="00557AD7" w:rsidRPr="00A15A6F">
        <w:rPr>
          <w:rFonts w:ascii="Times New Roman" w:hAnsi="Times New Roman" w:cs="Times New Roman"/>
          <w:sz w:val="20"/>
          <w:szCs w:val="20"/>
          <w:highlight w:val="yellow"/>
        </w:rPr>
        <w:t>DATE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 was not clearly reflected in the new IEP.  </w:t>
      </w:r>
      <w:r w:rsidR="00557AD7"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 would like to express </w:t>
      </w:r>
      <w:r w:rsidR="00557AD7"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 Parent Concerns typed out and </w:t>
      </w:r>
      <w:r w:rsidR="009461A4" w:rsidRPr="00A15A6F">
        <w:rPr>
          <w:rFonts w:ascii="Times New Roman" w:hAnsi="Times New Roman" w:cs="Times New Roman"/>
          <w:sz w:val="20"/>
          <w:szCs w:val="20"/>
          <w:highlight w:val="yellow"/>
        </w:rPr>
        <w:t>I/W</w:t>
      </w:r>
      <w:r w:rsidR="009461A4" w:rsidRPr="00A15A6F">
        <w:rPr>
          <w:rFonts w:ascii="Times New Roman" w:hAnsi="Times New Roman" w:cs="Times New Roman"/>
          <w:sz w:val="20"/>
          <w:szCs w:val="20"/>
          <w:highlight w:val="yellow"/>
        </w:rPr>
        <w:t>e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 will also send in an electronic copy </w:t>
      </w:r>
      <w:r w:rsidR="00557AD7" w:rsidRPr="00A15A6F">
        <w:rPr>
          <w:rFonts w:ascii="Times New Roman" w:hAnsi="Times New Roman" w:cs="Times New Roman"/>
          <w:i/>
          <w:iCs/>
          <w:sz w:val="20"/>
          <w:szCs w:val="20"/>
        </w:rPr>
        <w:t>so that you can just copy and paste it into the Parent Concerns section of the IEP</w:t>
      </w:r>
      <w:r w:rsidR="00557AD7" w:rsidRPr="00A15A6F">
        <w:rPr>
          <w:rFonts w:ascii="Times New Roman" w:hAnsi="Times New Roman" w:cs="Times New Roman"/>
          <w:sz w:val="20"/>
          <w:szCs w:val="20"/>
        </w:rPr>
        <w:t xml:space="preserve">.  </w:t>
      </w:r>
    </w:p>
    <w:p w14:paraId="278254BC" w14:textId="4DF97E86" w:rsidR="00E11DB7" w:rsidRPr="00A15A6F" w:rsidRDefault="00E11DB7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2785EC82" w14:textId="77777777" w:rsidR="00E11DB7" w:rsidRPr="00A15A6F" w:rsidRDefault="00E11DB7" w:rsidP="00E11DB7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 am/We are</w:t>
      </w:r>
      <w:r w:rsidRPr="00A15A6F">
        <w:rPr>
          <w:rFonts w:ascii="Times New Roman" w:hAnsi="Times New Roman" w:cs="Times New Roman"/>
          <w:sz w:val="20"/>
          <w:szCs w:val="20"/>
        </w:rPr>
        <w:t xml:space="preserve"> pleased that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 xml:space="preserve"> continues to make progress within the academic setting.  When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look back over the time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 xml:space="preserve"> has been in your program,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realize how far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sz w:val="20"/>
          <w:szCs w:val="20"/>
        </w:rPr>
        <w:t xml:space="preserve"> child has come even if week to week it can feel slow.  However,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 xml:space="preserve"> 's </w:t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academic</w:t>
      </w:r>
      <w:r w:rsidRPr="00A15A6F">
        <w:rPr>
          <w:rFonts w:ascii="Times New Roman" w:hAnsi="Times New Roman" w:cs="Times New Roman"/>
          <w:sz w:val="20"/>
          <w:szCs w:val="20"/>
        </w:rPr>
        <w:t xml:space="preserve">, </w:t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behavioral</w:t>
      </w:r>
      <w:r w:rsidRPr="00A15A6F">
        <w:rPr>
          <w:rFonts w:ascii="Times New Roman" w:hAnsi="Times New Roman" w:cs="Times New Roman"/>
          <w:sz w:val="20"/>
          <w:szCs w:val="20"/>
        </w:rPr>
        <w:t xml:space="preserve">, </w:t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communication</w:t>
      </w:r>
      <w:r w:rsidRPr="00A15A6F">
        <w:rPr>
          <w:rFonts w:ascii="Times New Roman" w:hAnsi="Times New Roman" w:cs="Times New Roman"/>
          <w:sz w:val="20"/>
          <w:szCs w:val="20"/>
        </w:rPr>
        <w:t xml:space="preserve">, </w:t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functional</w:t>
      </w:r>
      <w:r w:rsidRPr="00A15A6F">
        <w:rPr>
          <w:rFonts w:ascii="Times New Roman" w:hAnsi="Times New Roman" w:cs="Times New Roman"/>
          <w:sz w:val="20"/>
          <w:szCs w:val="20"/>
        </w:rPr>
        <w:t xml:space="preserve"> (FM, GM, Neuro-Motor), and </w:t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social</w:t>
      </w:r>
      <w:r w:rsidRPr="00A15A6F">
        <w:rPr>
          <w:rFonts w:ascii="Times New Roman" w:hAnsi="Times New Roman" w:cs="Times New Roman"/>
          <w:sz w:val="20"/>
          <w:szCs w:val="20"/>
        </w:rPr>
        <w:t xml:space="preserve"> skills continue to be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sz w:val="20"/>
          <w:szCs w:val="20"/>
        </w:rPr>
        <w:t xml:space="preserve"> main priorities. 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hope that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can continue to have a good balance of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 xml:space="preserve"> making progress in these areas while learning and remaining safe.  </w:t>
      </w:r>
    </w:p>
    <w:p w14:paraId="7777A66E" w14:textId="77777777" w:rsidR="00E11DB7" w:rsidRPr="00A15A6F" w:rsidRDefault="00E11DB7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E2CD110" w14:textId="0FBE0657" w:rsidR="001D0374" w:rsidRPr="00A15A6F" w:rsidRDefault="009326BA" w:rsidP="001D037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 xml:space="preserve">As a member of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 xml:space="preserve">’s academic Team, </w:t>
      </w:r>
      <w:r w:rsidR="001D0374" w:rsidRPr="00A15A6F">
        <w:rPr>
          <w:rFonts w:ascii="Times New Roman" w:hAnsi="Times New Roman" w:cs="Times New Roman"/>
          <w:sz w:val="20"/>
          <w:szCs w:val="20"/>
          <w:highlight w:val="yellow"/>
        </w:rPr>
        <w:t>I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would like to include </w:t>
      </w:r>
      <w:r w:rsidRPr="00A15A6F">
        <w:rPr>
          <w:rFonts w:ascii="Times New Roman" w:hAnsi="Times New Roman" w:cs="Times New Roman"/>
          <w:sz w:val="20"/>
          <w:szCs w:val="20"/>
        </w:rPr>
        <w:t xml:space="preserve">that a </w:t>
      </w:r>
      <w:r w:rsidR="001D0374" w:rsidRPr="00A15A6F">
        <w:rPr>
          <w:rFonts w:ascii="Times New Roman" w:hAnsi="Times New Roman" w:cs="Times New Roman"/>
          <w:sz w:val="20"/>
          <w:szCs w:val="20"/>
        </w:rPr>
        <w:t>daily communication book</w:t>
      </w:r>
      <w:r w:rsidRPr="00A15A6F">
        <w:rPr>
          <w:rFonts w:ascii="Times New Roman" w:hAnsi="Times New Roman" w:cs="Times New Roman"/>
          <w:sz w:val="20"/>
          <w:szCs w:val="20"/>
        </w:rPr>
        <w:t xml:space="preserve"> for all service providers utilize in order for us to assist in follow though at home and a method to ha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ve the data available to </w:t>
      </w:r>
      <w:r w:rsidRPr="00A15A6F">
        <w:rPr>
          <w:rFonts w:ascii="Times New Roman" w:hAnsi="Times New Roman" w:cs="Times New Roman"/>
          <w:sz w:val="20"/>
          <w:szCs w:val="20"/>
        </w:rPr>
        <w:t>the Team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 at a glance to see trends and in case his doctors ask for it. </w:t>
      </w:r>
      <w:r w:rsidRPr="00A15A6F">
        <w:rPr>
          <w:rFonts w:ascii="Times New Roman" w:hAnsi="Times New Roman" w:cs="Times New Roman"/>
          <w:sz w:val="20"/>
          <w:szCs w:val="20"/>
        </w:rPr>
        <w:t xml:space="preserve"> </w:t>
      </w:r>
      <w:r w:rsidR="001D0374"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 practice </w:t>
      </w:r>
      <w:r w:rsidR="001D0374"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’s ADLs at home, daily, and all family members are helping, </w:t>
      </w:r>
      <w:r w:rsidRPr="00A15A6F">
        <w:rPr>
          <w:rFonts w:ascii="Times New Roman" w:hAnsi="Times New Roman" w:cs="Times New Roman"/>
          <w:sz w:val="20"/>
          <w:szCs w:val="20"/>
        </w:rPr>
        <w:t xml:space="preserve">and 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not doing it for </w:t>
      </w:r>
      <w:r w:rsidR="001D0374"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="001D0374" w:rsidRPr="00A15A6F">
        <w:rPr>
          <w:rFonts w:ascii="Times New Roman" w:hAnsi="Times New Roman" w:cs="Times New Roman"/>
          <w:sz w:val="20"/>
          <w:szCs w:val="20"/>
        </w:rPr>
        <w:t xml:space="preserve">.  </w:t>
      </w:r>
    </w:p>
    <w:p w14:paraId="097E34BB" w14:textId="77777777" w:rsidR="001D0374" w:rsidRPr="00A15A6F" w:rsidRDefault="001D0374" w:rsidP="00227EC5">
      <w:pPr>
        <w:pStyle w:val="NoSpacing"/>
        <w:rPr>
          <w:rFonts w:ascii="Times New Roman" w:hAnsi="Times New Roman" w:cs="Times New Roman"/>
          <w:sz w:val="20"/>
          <w:szCs w:val="20"/>
          <w:highlight w:val="yellow"/>
        </w:rPr>
      </w:pPr>
    </w:p>
    <w:p w14:paraId="7C1B7365" w14:textId="77777777" w:rsidR="000A7F58" w:rsidRPr="00A15A6F" w:rsidRDefault="000A7F58" w:rsidP="000A7F58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 xml:space="preserve">The following is a list of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sz w:val="20"/>
          <w:szCs w:val="20"/>
        </w:rPr>
        <w:t xml:space="preserve"> parent concerns in the following areas:  </w:t>
      </w:r>
    </w:p>
    <w:p w14:paraId="4426F668" w14:textId="77777777" w:rsidR="000A7F58" w:rsidRPr="00A15A6F" w:rsidRDefault="000A7F58" w:rsidP="008E3BE9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E3BE9">
        <w:rPr>
          <w:rFonts w:ascii="Times New Roman" w:hAnsi="Times New Roman" w:cs="Times New Roman"/>
          <w:sz w:val="20"/>
          <w:szCs w:val="20"/>
          <w:shd w:val="clear" w:color="auto" w:fill="F2F2F2" w:themeFill="background1" w:themeFillShade="F2"/>
        </w:rPr>
        <w:t>(Eliminate Sections If No Concerns Found)</w:t>
      </w:r>
      <w:bookmarkStart w:id="0" w:name="_GoBack"/>
      <w:bookmarkEnd w:id="0"/>
    </w:p>
    <w:p w14:paraId="25C7D26B" w14:textId="77777777" w:rsidR="000A7F58" w:rsidRPr="00A15A6F" w:rsidRDefault="000A7F58" w:rsidP="000A7F58">
      <w:pPr>
        <w:pStyle w:val="NoSpacing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27"/>
        <w:gridCol w:w="7645"/>
      </w:tblGrid>
      <w:tr w:rsidR="000A7F58" w:rsidRPr="00A15A6F" w14:paraId="6CD984C1" w14:textId="77777777" w:rsidTr="00B04DF9">
        <w:trPr>
          <w:jc w:val="center"/>
        </w:trPr>
        <w:tc>
          <w:tcPr>
            <w:tcW w:w="1705" w:type="dxa"/>
            <w:shd w:val="clear" w:color="auto" w:fill="auto"/>
          </w:tcPr>
          <w:p w14:paraId="7DE01627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ject Matter</w:t>
            </w:r>
          </w:p>
        </w:tc>
        <w:tc>
          <w:tcPr>
            <w:tcW w:w="7645" w:type="dxa"/>
            <w:shd w:val="clear" w:color="auto" w:fill="auto"/>
          </w:tcPr>
          <w:p w14:paraId="18BEDAB8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cern</w:t>
            </w:r>
          </w:p>
        </w:tc>
      </w:tr>
      <w:tr w:rsidR="000A7F58" w:rsidRPr="00A15A6F" w14:paraId="515E5D47" w14:textId="77777777" w:rsidTr="00B04DF9">
        <w:tblPrEx>
          <w:jc w:val="left"/>
        </w:tblPrEx>
        <w:tc>
          <w:tcPr>
            <w:tcW w:w="1705" w:type="dxa"/>
            <w:shd w:val="clear" w:color="auto" w:fill="auto"/>
          </w:tcPr>
          <w:p w14:paraId="6FC6DDFD" w14:textId="77777777" w:rsidR="000A7F58" w:rsidRPr="00A15A6F" w:rsidRDefault="000A7F58" w:rsidP="00360C56">
            <w:pPr>
              <w:pStyle w:val="NoSpacing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ademics:</w:t>
            </w:r>
          </w:p>
          <w:p w14:paraId="3B3F391B" w14:textId="77777777" w:rsidR="000A7F58" w:rsidRPr="00A15A6F" w:rsidRDefault="000A7F58" w:rsidP="00360C5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5" w:type="dxa"/>
            <w:shd w:val="clear" w:color="auto" w:fill="auto"/>
          </w:tcPr>
          <w:p w14:paraId="037EA6F1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 xml:space="preserve">List specific concerns in each area </w:t>
            </w:r>
          </w:p>
          <w:p w14:paraId="2CD70EC5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>i.e. math, language, reading, writing, etc.</w:t>
            </w:r>
          </w:p>
        </w:tc>
      </w:tr>
      <w:tr w:rsidR="000A7F58" w:rsidRPr="00A15A6F" w14:paraId="5A601BC9" w14:textId="77777777" w:rsidTr="00B04DF9">
        <w:tblPrEx>
          <w:jc w:val="left"/>
        </w:tblPrEx>
        <w:tc>
          <w:tcPr>
            <w:tcW w:w="1705" w:type="dxa"/>
            <w:shd w:val="clear" w:color="auto" w:fill="auto"/>
          </w:tcPr>
          <w:p w14:paraId="2C2D5219" w14:textId="09717BEC" w:rsidR="000A7F58" w:rsidRPr="00A15A6F" w:rsidRDefault="00360C56" w:rsidP="00360C56">
            <w:pPr>
              <w:pStyle w:val="NoSpacing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havioral</w:t>
            </w:r>
            <w:r w:rsidR="000A7F58" w:rsidRPr="00A15A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Social:</w:t>
            </w:r>
          </w:p>
        </w:tc>
        <w:tc>
          <w:tcPr>
            <w:tcW w:w="7645" w:type="dxa"/>
            <w:shd w:val="clear" w:color="auto" w:fill="auto"/>
          </w:tcPr>
          <w:p w14:paraId="61B352BC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HILD</w:t>
            </w: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>’s diagnoses of (</w:t>
            </w:r>
            <w:r w:rsidRPr="00A15A6F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list)</w:t>
            </w: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 xml:space="preserve"> interferes with learning and </w:t>
            </w:r>
            <w:r w:rsidRPr="00A15A6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/we</w:t>
            </w: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 xml:space="preserve"> want to be certain that </w:t>
            </w:r>
            <w:r w:rsidRPr="00A15A6F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HILD</w:t>
            </w: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 xml:space="preserve">’s Attached behavioral plan lists the learning strategies being used to help </w:t>
            </w:r>
            <w:r w:rsidRPr="00A15A6F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HILD</w:t>
            </w: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 xml:space="preserve"> stay on task, follow rules and complete non-preferred activities. </w:t>
            </w:r>
          </w:p>
          <w:p w14:paraId="3779E557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>i.e. If Behavioral difficulties are a concern, make sure a written Behavioral Plan is completed and attached to IEP done by a BCBA</w:t>
            </w:r>
          </w:p>
        </w:tc>
      </w:tr>
      <w:tr w:rsidR="000A7F58" w:rsidRPr="00A15A6F" w14:paraId="1F3365B3" w14:textId="77777777" w:rsidTr="00B04DF9">
        <w:tblPrEx>
          <w:jc w:val="left"/>
        </w:tblPrEx>
        <w:tc>
          <w:tcPr>
            <w:tcW w:w="1705" w:type="dxa"/>
            <w:shd w:val="clear" w:color="auto" w:fill="auto"/>
          </w:tcPr>
          <w:p w14:paraId="3416DE6A" w14:textId="77777777" w:rsidR="000A7F58" w:rsidRPr="00A15A6F" w:rsidRDefault="000A7F58" w:rsidP="00360C56">
            <w:pPr>
              <w:pStyle w:val="NoSpacing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T:</w:t>
            </w:r>
          </w:p>
        </w:tc>
        <w:tc>
          <w:tcPr>
            <w:tcW w:w="7645" w:type="dxa"/>
            <w:shd w:val="clear" w:color="auto" w:fill="auto"/>
          </w:tcPr>
          <w:p w14:paraId="6C5F4DAA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>Fine Motor, Visual Difficulties, Auditory, Sensory, etc.</w:t>
            </w:r>
          </w:p>
        </w:tc>
      </w:tr>
      <w:tr w:rsidR="000A7F58" w:rsidRPr="00A15A6F" w14:paraId="018A0A4D" w14:textId="77777777" w:rsidTr="00B04DF9">
        <w:tblPrEx>
          <w:jc w:val="left"/>
        </w:tblPrEx>
        <w:tc>
          <w:tcPr>
            <w:tcW w:w="1705" w:type="dxa"/>
            <w:shd w:val="clear" w:color="auto" w:fill="auto"/>
          </w:tcPr>
          <w:p w14:paraId="11D15015" w14:textId="77777777" w:rsidR="000A7F58" w:rsidRPr="00A15A6F" w:rsidRDefault="000A7F58" w:rsidP="00360C56">
            <w:pPr>
              <w:pStyle w:val="NoSpacing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T:</w:t>
            </w:r>
          </w:p>
        </w:tc>
        <w:tc>
          <w:tcPr>
            <w:tcW w:w="7645" w:type="dxa"/>
            <w:shd w:val="clear" w:color="auto" w:fill="auto"/>
          </w:tcPr>
          <w:p w14:paraId="25F9F71E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>Environmental safety, coordination, motor planning, etc.</w:t>
            </w:r>
          </w:p>
        </w:tc>
      </w:tr>
      <w:tr w:rsidR="000A7F58" w:rsidRPr="00A15A6F" w14:paraId="3E82D83F" w14:textId="77777777" w:rsidTr="00B04DF9">
        <w:tblPrEx>
          <w:jc w:val="left"/>
        </w:tblPrEx>
        <w:tc>
          <w:tcPr>
            <w:tcW w:w="1705" w:type="dxa"/>
            <w:shd w:val="clear" w:color="auto" w:fill="auto"/>
          </w:tcPr>
          <w:p w14:paraId="27B9DBA1" w14:textId="77777777" w:rsidR="000A7F58" w:rsidRPr="00A15A6F" w:rsidRDefault="000A7F58" w:rsidP="00360C56">
            <w:pPr>
              <w:pStyle w:val="NoSpacing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P:</w:t>
            </w:r>
          </w:p>
        </w:tc>
        <w:tc>
          <w:tcPr>
            <w:tcW w:w="7645" w:type="dxa"/>
            <w:shd w:val="clear" w:color="auto" w:fill="auto"/>
          </w:tcPr>
          <w:p w14:paraId="202B770C" w14:textId="77777777" w:rsidR="000A7F58" w:rsidRPr="00A15A6F" w:rsidRDefault="000A7F58" w:rsidP="00B04DF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15A6F">
              <w:rPr>
                <w:rFonts w:ascii="Times New Roman" w:hAnsi="Times New Roman" w:cs="Times New Roman"/>
                <w:sz w:val="20"/>
                <w:szCs w:val="20"/>
              </w:rPr>
              <w:t>Auditory Processing, Articulation, Social Pragmatics, etc.</w:t>
            </w:r>
          </w:p>
        </w:tc>
      </w:tr>
    </w:tbl>
    <w:p w14:paraId="127E5902" w14:textId="691B0073" w:rsidR="00172609" w:rsidRPr="00A15A6F" w:rsidRDefault="00172609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5489331" w14:textId="4917FBA2" w:rsidR="00396607" w:rsidRPr="00A15A6F" w:rsidRDefault="00396607" w:rsidP="00CD30F5">
      <w:pPr>
        <w:shd w:val="clear" w:color="auto" w:fill="E7E6E6" w:themeFill="background2"/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bCs/>
          <w:sz w:val="20"/>
          <w:szCs w:val="20"/>
        </w:rPr>
        <w:t xml:space="preserve">If the area of concerns </w:t>
      </w:r>
      <w:r w:rsidR="00CE1C2F" w:rsidRPr="00A15A6F">
        <w:rPr>
          <w:rFonts w:ascii="Times New Roman" w:hAnsi="Times New Roman" w:cs="Times New Roman"/>
          <w:bCs/>
          <w:sz w:val="20"/>
          <w:szCs w:val="20"/>
        </w:rPr>
        <w:t xml:space="preserve">were </w:t>
      </w:r>
      <w:r w:rsidRPr="00A15A6F">
        <w:rPr>
          <w:rFonts w:ascii="Times New Roman" w:hAnsi="Times New Roman" w:cs="Times New Roman"/>
          <w:bCs/>
          <w:sz w:val="20"/>
          <w:szCs w:val="20"/>
        </w:rPr>
        <w:t>not tested then, at the Team Meeting make a request for missing evals and have a statement placed in IEP. Such as “</w:t>
      </w:r>
      <w:r w:rsidRPr="00A15A6F">
        <w:rPr>
          <w:rFonts w:ascii="Times New Roman" w:hAnsi="Times New Roman" w:cs="Times New Roman"/>
          <w:sz w:val="20"/>
          <w:szCs w:val="20"/>
        </w:rPr>
        <w:t xml:space="preserve">A school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TYPE OF EVAL</w:t>
      </w:r>
      <w:r w:rsidRPr="00A15A6F">
        <w:rPr>
          <w:rFonts w:ascii="Times New Roman" w:hAnsi="Times New Roman" w:cs="Times New Roman"/>
          <w:sz w:val="20"/>
          <w:szCs w:val="20"/>
        </w:rPr>
        <w:t xml:space="preserve"> (Behavior, academic, OT, PT, SP) evaluation </w:t>
      </w:r>
      <w:r w:rsidRPr="00A15A6F">
        <w:rPr>
          <w:rFonts w:ascii="Times New Roman" w:hAnsi="Times New Roman" w:cs="Times New Roman"/>
          <w:sz w:val="20"/>
          <w:szCs w:val="20"/>
          <w:highlight w:val="lightGray"/>
        </w:rPr>
        <w:t>and/or outside Evaluation</w:t>
      </w:r>
      <w:r w:rsidRPr="00A15A6F">
        <w:rPr>
          <w:rFonts w:ascii="Times New Roman" w:hAnsi="Times New Roman" w:cs="Times New Roman"/>
          <w:sz w:val="20"/>
          <w:szCs w:val="20"/>
        </w:rPr>
        <w:t xml:space="preserve"> will be completed regarding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WHAT AREA</w:t>
      </w:r>
      <w:r w:rsidRPr="00A15A6F">
        <w:rPr>
          <w:rFonts w:ascii="Times New Roman" w:hAnsi="Times New Roman" w:cs="Times New Roman"/>
          <w:sz w:val="20"/>
          <w:szCs w:val="20"/>
        </w:rPr>
        <w:t xml:space="preserve"> skills.”</w:t>
      </w:r>
    </w:p>
    <w:p w14:paraId="3C5CCE0C" w14:textId="45CAE080" w:rsidR="00396607" w:rsidRPr="00A15A6F" w:rsidRDefault="00396607" w:rsidP="00396607">
      <w:pPr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feel the information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expressed here in this letter are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sz w:val="20"/>
          <w:szCs w:val="20"/>
        </w:rPr>
        <w:t xml:space="preserve"> Parent Concerns typed out. 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will also provide an electronic copy </w:t>
      </w:r>
      <w:r w:rsidRPr="00A15A6F">
        <w:rPr>
          <w:rFonts w:ascii="Times New Roman" w:hAnsi="Times New Roman" w:cs="Times New Roman"/>
          <w:i/>
          <w:iCs/>
          <w:sz w:val="20"/>
          <w:szCs w:val="20"/>
        </w:rPr>
        <w:t xml:space="preserve">so that you can just copy and paste it into the Parent Concerns section of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i/>
          <w:iCs/>
          <w:sz w:val="20"/>
          <w:szCs w:val="20"/>
        </w:rPr>
        <w:t xml:space="preserve"> child’s IEP</w:t>
      </w:r>
      <w:r w:rsidRPr="00A15A6F">
        <w:rPr>
          <w:rFonts w:ascii="Times New Roman" w:hAnsi="Times New Roman" w:cs="Times New Roman"/>
          <w:sz w:val="20"/>
          <w:szCs w:val="20"/>
        </w:rPr>
        <w:t xml:space="preserve">. 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15A6F">
        <w:rPr>
          <w:rFonts w:ascii="Times New Roman" w:hAnsi="Times New Roman" w:cs="Times New Roman"/>
          <w:sz w:val="20"/>
          <w:szCs w:val="20"/>
        </w:rPr>
        <w:t xml:space="preserve"> look forward to this meeting and hope a</w:t>
      </w:r>
      <w:r w:rsidR="00B2633F" w:rsidRPr="00A15A6F">
        <w:rPr>
          <w:rFonts w:ascii="Times New Roman" w:hAnsi="Times New Roman" w:cs="Times New Roman"/>
          <w:sz w:val="20"/>
          <w:szCs w:val="20"/>
        </w:rPr>
        <w:t xml:space="preserve">new </w:t>
      </w:r>
      <w:r w:rsidRPr="00A15A6F">
        <w:rPr>
          <w:rFonts w:ascii="Times New Roman" w:hAnsi="Times New Roman" w:cs="Times New Roman"/>
          <w:sz w:val="20"/>
          <w:szCs w:val="20"/>
        </w:rPr>
        <w:t xml:space="preserve">IEP will be developed to support all </w:t>
      </w:r>
      <w:r w:rsidRPr="00A15A6F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15A6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A15A6F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15A6F">
        <w:rPr>
          <w:rFonts w:ascii="Times New Roman" w:hAnsi="Times New Roman" w:cs="Times New Roman"/>
          <w:sz w:val="20"/>
          <w:szCs w:val="20"/>
        </w:rPr>
        <w:t xml:space="preserve">’s needs </w:t>
      </w:r>
      <w:r w:rsidR="00B2633F" w:rsidRPr="00A15A6F">
        <w:rPr>
          <w:rFonts w:ascii="Times New Roman" w:hAnsi="Times New Roman" w:cs="Times New Roman"/>
          <w:sz w:val="20"/>
          <w:szCs w:val="20"/>
        </w:rPr>
        <w:t>for continued</w:t>
      </w:r>
      <w:r w:rsidRPr="00A15A6F">
        <w:rPr>
          <w:rFonts w:ascii="Times New Roman" w:hAnsi="Times New Roman" w:cs="Times New Roman"/>
          <w:sz w:val="20"/>
          <w:szCs w:val="20"/>
        </w:rPr>
        <w:t xml:space="preserve"> success within th</w:t>
      </w:r>
      <w:r w:rsidR="00B2633F" w:rsidRPr="00A15A6F">
        <w:rPr>
          <w:rFonts w:ascii="Times New Roman" w:hAnsi="Times New Roman" w:cs="Times New Roman"/>
          <w:sz w:val="20"/>
          <w:szCs w:val="20"/>
        </w:rPr>
        <w:t>is</w:t>
      </w:r>
      <w:r w:rsidRPr="00A15A6F">
        <w:rPr>
          <w:rFonts w:ascii="Times New Roman" w:hAnsi="Times New Roman" w:cs="Times New Roman"/>
          <w:sz w:val="20"/>
          <w:szCs w:val="20"/>
        </w:rPr>
        <w:t xml:space="preserve"> academic setting.  </w:t>
      </w:r>
    </w:p>
    <w:p w14:paraId="4F5973BB" w14:textId="77777777" w:rsidR="00396607" w:rsidRPr="00A15A6F" w:rsidRDefault="00396607" w:rsidP="00396607">
      <w:pPr>
        <w:rPr>
          <w:rFonts w:ascii="Times New Roman" w:hAnsi="Times New Roman" w:cs="Times New Roman"/>
          <w:sz w:val="20"/>
          <w:szCs w:val="20"/>
        </w:rPr>
      </w:pPr>
    </w:p>
    <w:p w14:paraId="35B9B0D0" w14:textId="77777777" w:rsidR="00396607" w:rsidRPr="00A15A6F" w:rsidRDefault="00396607" w:rsidP="00396607">
      <w:pPr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</w:rPr>
        <w:t>Sincerely,</w:t>
      </w:r>
    </w:p>
    <w:p w14:paraId="2FC0FA46" w14:textId="77777777" w:rsidR="00396607" w:rsidRPr="00A15A6F" w:rsidRDefault="00396607" w:rsidP="00396607">
      <w:pPr>
        <w:rPr>
          <w:rFonts w:ascii="Times New Roman" w:hAnsi="Times New Roman" w:cs="Times New Roman"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  <w:highlight w:val="yellow"/>
        </w:rPr>
        <w:t>(SIGN HERE)</w:t>
      </w:r>
    </w:p>
    <w:p w14:paraId="194E19B0" w14:textId="77777777" w:rsidR="00396607" w:rsidRPr="00A15A6F" w:rsidRDefault="00396607" w:rsidP="00396607">
      <w:pPr>
        <w:rPr>
          <w:rFonts w:ascii="Times New Roman" w:hAnsi="Times New Roman" w:cs="Times New Roman"/>
          <w:bCs/>
          <w:sz w:val="20"/>
          <w:szCs w:val="20"/>
        </w:rPr>
      </w:pPr>
      <w:r w:rsidRPr="00A15A6F">
        <w:rPr>
          <w:rFonts w:ascii="Times New Roman" w:hAnsi="Times New Roman" w:cs="Times New Roman"/>
          <w:sz w:val="20"/>
          <w:szCs w:val="20"/>
          <w:highlight w:val="yellow"/>
        </w:rPr>
        <w:t>PRINT NAME</w:t>
      </w:r>
    </w:p>
    <w:p w14:paraId="4BED2F9E" w14:textId="77777777" w:rsidR="00396607" w:rsidRPr="00A15A6F" w:rsidRDefault="00396607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sectPr w:rsidR="00396607" w:rsidRPr="00A15A6F" w:rsidSect="00BD77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C77CC"/>
    <w:multiLevelType w:val="hybridMultilevel"/>
    <w:tmpl w:val="20386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F284C"/>
    <w:multiLevelType w:val="hybridMultilevel"/>
    <w:tmpl w:val="5BA8C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12556"/>
    <w:multiLevelType w:val="hybridMultilevel"/>
    <w:tmpl w:val="247AA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B75321"/>
    <w:multiLevelType w:val="multilevel"/>
    <w:tmpl w:val="B1A23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C256D"/>
    <w:multiLevelType w:val="hybridMultilevel"/>
    <w:tmpl w:val="9B9AD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AE43BC"/>
    <w:multiLevelType w:val="hybridMultilevel"/>
    <w:tmpl w:val="8F1C9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38729D"/>
    <w:multiLevelType w:val="hybridMultilevel"/>
    <w:tmpl w:val="E258D1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A252C50"/>
    <w:multiLevelType w:val="hybridMultilevel"/>
    <w:tmpl w:val="7DD6F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F0C3D67"/>
    <w:multiLevelType w:val="hybridMultilevel"/>
    <w:tmpl w:val="3244B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D271EB"/>
    <w:multiLevelType w:val="hybridMultilevel"/>
    <w:tmpl w:val="16925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242DF5"/>
    <w:multiLevelType w:val="hybridMultilevel"/>
    <w:tmpl w:val="71D0A7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D012E1D"/>
    <w:multiLevelType w:val="hybridMultilevel"/>
    <w:tmpl w:val="904C3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354365"/>
    <w:multiLevelType w:val="multilevel"/>
    <w:tmpl w:val="9ADC8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5014E7"/>
    <w:multiLevelType w:val="hybridMultilevel"/>
    <w:tmpl w:val="235C0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954747"/>
    <w:multiLevelType w:val="hybridMultilevel"/>
    <w:tmpl w:val="45428B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93660FA"/>
    <w:multiLevelType w:val="hybridMultilevel"/>
    <w:tmpl w:val="10DAE4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137BBF"/>
    <w:multiLevelType w:val="hybridMultilevel"/>
    <w:tmpl w:val="4B767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1"/>
  </w:num>
  <w:num w:numId="4">
    <w:abstractNumId w:val="16"/>
  </w:num>
  <w:num w:numId="5">
    <w:abstractNumId w:val="5"/>
  </w:num>
  <w:num w:numId="6">
    <w:abstractNumId w:val="9"/>
  </w:num>
  <w:num w:numId="7">
    <w:abstractNumId w:val="14"/>
  </w:num>
  <w:num w:numId="8">
    <w:abstractNumId w:val="2"/>
  </w:num>
  <w:num w:numId="9">
    <w:abstractNumId w:val="4"/>
  </w:num>
  <w:num w:numId="10">
    <w:abstractNumId w:val="7"/>
  </w:num>
  <w:num w:numId="11">
    <w:abstractNumId w:val="8"/>
  </w:num>
  <w:num w:numId="12">
    <w:abstractNumId w:val="13"/>
  </w:num>
  <w:num w:numId="13">
    <w:abstractNumId w:val="0"/>
  </w:num>
  <w:num w:numId="14">
    <w:abstractNumId w:val="6"/>
  </w:num>
  <w:num w:numId="15">
    <w:abstractNumId w:val="15"/>
  </w:num>
  <w:num w:numId="16">
    <w:abstractNumId w:val="1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c3MzQxMzA3MDJU0lEKTi0uzszPAykwqQUAEcNURSwAAAA="/>
  </w:docVars>
  <w:rsids>
    <w:rsidRoot w:val="002B36AA"/>
    <w:rsid w:val="000171A9"/>
    <w:rsid w:val="00032F03"/>
    <w:rsid w:val="00042993"/>
    <w:rsid w:val="00043395"/>
    <w:rsid w:val="0007651F"/>
    <w:rsid w:val="00091CDE"/>
    <w:rsid w:val="000A7F58"/>
    <w:rsid w:val="00166DB7"/>
    <w:rsid w:val="00172609"/>
    <w:rsid w:val="001A2883"/>
    <w:rsid w:val="001D0374"/>
    <w:rsid w:val="002235DE"/>
    <w:rsid w:val="00227EC5"/>
    <w:rsid w:val="002544C3"/>
    <w:rsid w:val="002A73EC"/>
    <w:rsid w:val="002B36AA"/>
    <w:rsid w:val="002F703B"/>
    <w:rsid w:val="00345C35"/>
    <w:rsid w:val="00360C56"/>
    <w:rsid w:val="003723FC"/>
    <w:rsid w:val="00393425"/>
    <w:rsid w:val="00394E04"/>
    <w:rsid w:val="00396607"/>
    <w:rsid w:val="003C5773"/>
    <w:rsid w:val="0041663F"/>
    <w:rsid w:val="004C22A4"/>
    <w:rsid w:val="00557AD7"/>
    <w:rsid w:val="005A7863"/>
    <w:rsid w:val="006134F0"/>
    <w:rsid w:val="00625E74"/>
    <w:rsid w:val="0063799F"/>
    <w:rsid w:val="006431C9"/>
    <w:rsid w:val="006675F3"/>
    <w:rsid w:val="007203DA"/>
    <w:rsid w:val="00765C2A"/>
    <w:rsid w:val="008E3BE9"/>
    <w:rsid w:val="009326BA"/>
    <w:rsid w:val="009461A4"/>
    <w:rsid w:val="009D591F"/>
    <w:rsid w:val="00A15A6F"/>
    <w:rsid w:val="00A833E4"/>
    <w:rsid w:val="00AF2FA8"/>
    <w:rsid w:val="00B2633F"/>
    <w:rsid w:val="00B46982"/>
    <w:rsid w:val="00BD7782"/>
    <w:rsid w:val="00C92B46"/>
    <w:rsid w:val="00CD30F5"/>
    <w:rsid w:val="00CE1C2F"/>
    <w:rsid w:val="00CF6ED5"/>
    <w:rsid w:val="00D960F5"/>
    <w:rsid w:val="00E11DB7"/>
    <w:rsid w:val="00E83F0D"/>
    <w:rsid w:val="00EF05EC"/>
    <w:rsid w:val="00F0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48A8"/>
  <w15:chartTrackingRefBased/>
  <w15:docId w15:val="{BEF9172C-DD54-47B6-915F-5582680C7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36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03DA"/>
    <w:rPr>
      <w:i/>
      <w:iCs/>
    </w:rPr>
  </w:style>
  <w:style w:type="paragraph" w:styleId="NoSpacing">
    <w:name w:val="No Spacing"/>
    <w:uiPriority w:val="1"/>
    <w:qFormat/>
    <w:rsid w:val="00227EC5"/>
    <w:pPr>
      <w:spacing w:after="0" w:line="240" w:lineRule="auto"/>
    </w:pPr>
  </w:style>
  <w:style w:type="table" w:styleId="TableGrid">
    <w:name w:val="Table Grid"/>
    <w:basedOn w:val="TableNormal"/>
    <w:uiPriority w:val="39"/>
    <w:rsid w:val="004C22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1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C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1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5</TotalTime>
  <Pages>1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Poulin</dc:creator>
  <cp:keywords/>
  <dc:description/>
  <cp:lastModifiedBy>Anita Poulin</cp:lastModifiedBy>
  <cp:revision>28</cp:revision>
  <cp:lastPrinted>2019-01-22T22:06:00Z</cp:lastPrinted>
  <dcterms:created xsi:type="dcterms:W3CDTF">2019-01-18T15:09:00Z</dcterms:created>
  <dcterms:modified xsi:type="dcterms:W3CDTF">2020-04-08T15:08:00Z</dcterms:modified>
</cp:coreProperties>
</file>